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29.png" ContentType="image/png"/>
  <Override PartName="/word/media/rId32.png" ContentType="image/png"/>
  <Override PartName="/word/media/rId41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times new roman ggplots</w:t>
      </w:r>
      <w:r>
        <w:br/>
      </w:r>
      <w:r>
        <w:rPr>
          <w:rStyle w:val="CommentTok"/>
        </w:rPr>
        <w:t xml:space="preserve">#library(remotes)</w:t>
      </w:r>
      <w:r>
        <w:br/>
      </w:r>
      <w:r>
        <w:rPr>
          <w:rStyle w:val="CommentTok"/>
        </w:rPr>
        <w:t xml:space="preserve">#remotes::install_version("Rttf2pt1", version = "1.3.8")</w:t>
      </w:r>
      <w:r>
        <w:br/>
      </w:r>
      <w:r>
        <w:rPr>
          <w:rStyle w:val="CommentTok"/>
        </w:rPr>
        <w:t xml:space="preserve">#font_import(paths = NULL, recursive = TRUE, prompt = TRUE,pattern = NULL)</w:t>
      </w:r>
      <w:r>
        <w:br/>
      </w:r>
      <w:r>
        <w:rPr>
          <w:rStyle w:val="CommentTok"/>
        </w:rPr>
        <w:t xml:space="preserve">#loadfonts(device = "win")</w:t>
      </w:r>
    </w:p>
    <w:p>
      <w:pPr>
        <w:pStyle w:val="SourceCode"/>
      </w:pPr>
      <w:r>
        <w:rPr>
          <w:rStyle w:val="NormalTok"/>
        </w:rPr>
        <w:t xml:space="preserve">headscan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view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TML Table           </w:t>
      </w:r>
      <w:r>
        <w:br/>
      </w:r>
      <w:r>
        <w:rPr>
          <w:rStyle w:val="CommentTok"/>
        </w:rPr>
        <w:t xml:space="preserve">#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14c43f7-29b8-41ca-8bf4-6c172b8cfa9b" w:name="numeric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14c43f7-29b8-41ca-8bf4-6c172b8cfa9b"/>
      <w:r>
        <w:t xml:space="preserve">: </w:t>
      </w:r>
      <w:r>
        <w:t xml:space="preserve">Ag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856f22c-6af3-4023-bdcc-8a2e581083d4" w:name="numeric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856f22c-6af3-4023-bdcc-8a2e581083d4"/>
      <w:r>
        <w:t xml:space="preserve">: </w:t>
      </w:r>
      <w:r>
        <w:t xml:space="preserve">Ag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687"/>
        <w:gridCol w:w="672"/>
        <w:gridCol w:w="582"/>
        <w:gridCol w:w="1096"/>
        <w:gridCol w:w="1186"/>
        <w:gridCol w:w="1186"/>
        <w:gridCol w:w="1186"/>
        <w:gridCol w:w="1186"/>
        <w:gridCol w:w="457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5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graphic-data-exploration_files/figure-docx/numeric-age-sumstat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HTML Table         </w:t>
      </w:r>
      <w:r>
        <w:br/>
      </w:r>
      <w:r>
        <w:rPr>
          <w:rStyle w:val="CommentTok"/>
        </w:rPr>
        <w:t xml:space="preserve">#race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e7470a3-a107-4e14-abcf-9fae1cbb9e39" w:name="race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e7470a3-a107-4e14-abcf-9fae1cbb9e39"/>
      <w:r>
        <w:t xml:space="preserve">: </w:t>
      </w:r>
      <w:r>
        <w:t xml:space="preserve">Age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ce925c-4321-4074-b432-51e9ecf83453" w:name="race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ce925c-4321-4074-b432-51e9ecf83453"/>
      <w:r>
        <w:t xml:space="preserve">: </w:t>
      </w:r>
      <w:r>
        <w:t xml:space="preserve">Age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mographic-data-exploration_files/figure-docx/race-age-sumstat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ce/Ethnicity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mographic-data-exploration_files/figure-docx/race-age-sumstats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om_text(stat="count", aes(label=..count..), vjust=-0.5)+</w:t>
      </w:r>
      <w:r>
        <w:br/>
      </w:r>
      <w:r>
        <w:rPr>
          <w:rStyle w:val="CommentTok"/>
        </w:rPr>
        <w:t xml:space="preserve">#couldnt figure out how to make this in TNR</w:t>
      </w:r>
    </w:p>
    <w:p>
      <w:pPr>
        <w:pStyle w:val="SourceCode"/>
      </w:pP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TML Table</w:t>
      </w:r>
      <w:r>
        <w:br/>
      </w:r>
      <w:r>
        <w:rPr>
          <w:rStyle w:val="CommentTok"/>
        </w:rPr>
        <w:t xml:space="preserve">#gender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Gender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af4ea00-9933-4f67-a189-c601b6aa9924" w:name="gender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af4ea00-9933-4f67-a189-c601b6aa9924"/>
      <w:r>
        <w:t xml:space="preserve">: </w:t>
      </w: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d49e00-7261-47e2-bd16-a204a72578c0" w:name="gender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d49e00-7261-47e2-bd16-a204a72578c0"/>
      <w:r>
        <w:t xml:space="preserve">: </w:t>
      </w: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emographic-data-exploration_files/figure-docx/gender-age-sumstat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emographic-data-exploration_files/figure-docx/gender-age-sumstats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</w:p>
    <w:p>
      <w:pPr>
        <w:pStyle w:val="SourceCode"/>
      </w:pPr>
      <w:r>
        <w:rPr>
          <w:rStyle w:val="VerbatimChar"/>
        </w:rPr>
        <w:t xml:space="preserve">## Warning in min(age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age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group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HTML Table         </w:t>
      </w:r>
      <w:r>
        <w:br/>
      </w:r>
      <w:r>
        <w:rPr>
          <w:rStyle w:val="CommentTok"/>
        </w:rPr>
        <w:t xml:space="preserve">#agegroup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Age Group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group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c6727f2-f83b-47b6-9a4f-26832bb1865b" w:name="age-group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c6727f2-f83b-47b6-9a4f-26832bb1865b"/>
      <w:r>
        <w:t xml:space="preserve">: </w:t>
      </w:r>
      <w:r>
        <w:t xml:space="preserve">Age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group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018d03c-f1a7-4fb0-aa3f-fc4faffe0170" w:name="age-group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018d03c-f1a7-4fb0-aa3f-fc4faffe0170"/>
      <w:r>
        <w:t xml:space="preserve">: </w:t>
      </w:r>
      <w:r>
        <w:t xml:space="preserve">Age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emographic-data-exploration_files/figure-docx/age-group-sumstat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Group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emographic-data-exploration_files/figure-docx/age-group-sumstats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value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eadscan Sample Demographics: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sorted by Race/Ethnicity, color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(variable scale per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emographic-data-exploration_files/figure-docx/ggplot-wrapped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graphics of Headscan 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by Human Solu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emographic-data-exploration_files/figure-docx/demograhic-ggplot-histogram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emographic-data-exploration_files/figure-docx/demographic-box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/>
  <cp:keywords/>
  <dcterms:created xsi:type="dcterms:W3CDTF">2022-08-16T17:11:36Z</dcterms:created>
  <dcterms:modified xsi:type="dcterms:W3CDTF">2022-08-16T17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